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4C5A5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1CAA7E0" w:rsidR="0082223F" w:rsidRDefault="0082223F" w:rsidP="0082223F">
      <w:pPr>
        <w:pStyle w:val="Title"/>
      </w:pPr>
      <w:r>
        <w:t xml:space="preserve">Section </w:t>
      </w:r>
      <w:r w:rsidR="0006249A">
        <w:t>2</w:t>
      </w:r>
      <w:r>
        <w:t xml:space="preserve">: Week </w:t>
      </w:r>
      <w:r w:rsidR="0006249A">
        <w:t>4</w:t>
      </w:r>
      <w:r>
        <w:t xml:space="preserve">: </w:t>
      </w:r>
      <w:r w:rsidR="0006249A">
        <w:t>Techniques to Discover Logic</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16BD1EAB" w:rsidR="00CB25E9" w:rsidRDefault="0006249A" w:rsidP="0082223F">
      <w:pPr>
        <w:jc w:val="center"/>
      </w:pPr>
      <w:r>
        <w:t>March 1,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78D8CBF0" w:rsidR="0082223F" w:rsidRDefault="0006249A" w:rsidP="00CB25E9">
      <w:pPr>
        <w:pStyle w:val="Title"/>
      </w:pPr>
      <w:r>
        <w:lastRenderedPageBreak/>
        <w:t>Techniques to Discover Logic</w:t>
      </w:r>
    </w:p>
    <w:p w14:paraId="3014B4D1" w14:textId="44E33C84" w:rsidR="0006249A" w:rsidRDefault="0006249A" w:rsidP="0006249A">
      <w:pPr>
        <w:pStyle w:val="Heading1"/>
      </w:pPr>
      <w:r>
        <w:t>Section I: Determining Relevance</w:t>
      </w:r>
    </w:p>
    <w:p w14:paraId="5C956254" w14:textId="75157CBA" w:rsidR="004B6332" w:rsidRPr="004B6332" w:rsidRDefault="004B6332" w:rsidP="004B6332">
      <w:pPr>
        <w:pStyle w:val="Heading2"/>
      </w:pPr>
      <w:r>
        <w:t>Identify Business Value</w:t>
      </w:r>
    </w:p>
    <w:p w14:paraId="053027FF" w14:textId="545EE913" w:rsidR="00B12B4B" w:rsidRDefault="0006249A" w:rsidP="0006249A">
      <w:r>
        <w:tab/>
        <w:t>It is not possible to answer a question if either the question or the necessary facts are not known.  Consider the scenario where the organization wants to execute the most efficient marketing campaign using the least amount of resources.  Without proper planning, the business might stumble upon an acceptable deliverable (local maxima) though they are unlikely to encounter the global maxima.  If instead, the company specifically defined the objective as increase awareness of their product to minorities and underserved rural populations, then it becomes possible to rate the quality of supporting evidence.  Now that a logical base case exists, the company can review public and private data providers and perform an initial inclusion filter.  For instance, governmental census information contains population statistics that describe high-value segments to place physical advertisements.</w:t>
      </w:r>
      <w:r w:rsidR="00D00742">
        <w:t xml:space="preserve">  Though even within this vast dataset, only a subset will be useful today or even tomorrow.  Perhaps the organization has a strong presence in the southwest, and the business model does not support expanding into the northeast (e.g., licensing, political, or transportation concerns).  These limitations remove the need to have either humans or machines mine those areas</w:t>
      </w:r>
      <w:r w:rsidR="00B12B4B">
        <w:t xml:space="preserve"> (partitions)</w:t>
      </w:r>
      <w:r w:rsidR="00D00742">
        <w:t>, as there is no potential value.</w:t>
      </w:r>
    </w:p>
    <w:p w14:paraId="58206155" w14:textId="76283489" w:rsidR="004B6332" w:rsidRDefault="004B6332" w:rsidP="004B6332">
      <w:pPr>
        <w:pStyle w:val="Heading2"/>
      </w:pPr>
      <w:r>
        <w:t>Identify Completeness</w:t>
      </w:r>
    </w:p>
    <w:p w14:paraId="5C892B51" w14:textId="4CDDE51F" w:rsidR="0006249A" w:rsidRDefault="00D00742" w:rsidP="00B12B4B">
      <w:pPr>
        <w:ind w:firstLine="720"/>
      </w:pPr>
      <w:r>
        <w:t>After repeating this filtration process multiple times, the conversation can transition the focus to the shape and volume of these facts.</w:t>
      </w:r>
      <w:r w:rsidR="00B12B4B">
        <w:t xml:space="preserve">  If the analyst is attempting to build a statistical model across five thousand features, they will need a lot more data than an alternative that contains five features.  Wall and Toit (2011) suggest that a minimum of ten examples need to exist for every parameter.  That logically makes sense as a deficit of information leads to </w:t>
      </w:r>
      <w:r w:rsidR="00B12B4B">
        <w:lastRenderedPageBreak/>
        <w:t xml:space="preserve">speculation and bias.  Imagine asking two random people at an NYC Metro bus stop their income, and then predicting the median for the region.  Alternatively, a person that samples from different neighborhoods </w:t>
      </w:r>
      <w:r w:rsidR="009B5FDE">
        <w:t xml:space="preserve">along the Metro </w:t>
      </w:r>
      <w:r w:rsidR="00B12B4B">
        <w:t xml:space="preserve">is more likely to </w:t>
      </w:r>
      <w:r w:rsidR="009B5FDE">
        <w:t>estimate this value accurately</w:t>
      </w:r>
      <w:r w:rsidR="00B12B4B">
        <w:t>.</w:t>
      </w:r>
      <w:r w:rsidR="009B5FDE">
        <w:t xml:space="preserve">  Hsu et al. (2017) caution that the absence of evidence is not evidence of absence, and that under-generalizations frequently occur.  For instance, if the collection of these samples takes place during the afternoon, it is likely to miss high earning professionals that commute during the mornings and evenings.</w:t>
      </w:r>
      <w:r w:rsidR="004B6332">
        <w:t xml:space="preserve">  Data miners can detect some of these gaps by looking at descriptive statistical and broad aggregates.  Consider how a pivot </w:t>
      </w:r>
      <w:r w:rsidR="00797C54">
        <w:t>against</w:t>
      </w:r>
      <w:r w:rsidR="004B6332">
        <w:t xml:space="preserve"> time or industry (e.g., financial, technology, hospitality, etc.) would highlight missing examples from the metro scenario.  When the shape of these pivots does not align with expectations, then there is a problem.</w:t>
      </w:r>
    </w:p>
    <w:p w14:paraId="2E2E7A59" w14:textId="1DA47CA9" w:rsidR="004B6332" w:rsidRPr="0006249A" w:rsidRDefault="004B6332" w:rsidP="004B6332">
      <w:pPr>
        <w:pStyle w:val="Heading2"/>
      </w:pPr>
      <w:r>
        <w:t xml:space="preserve">Identify </w:t>
      </w:r>
      <w:r w:rsidR="003E2236">
        <w:t>Shape</w:t>
      </w:r>
    </w:p>
    <w:p w14:paraId="542EE7EF" w14:textId="01327886" w:rsidR="004E3603" w:rsidRDefault="00DB4CD4" w:rsidP="00DB4CD4">
      <w:r>
        <w:tab/>
        <w:t xml:space="preserve">Understanding the business-value and determining a complete collection of data enables the organization to begin testing their hypothesis.  </w:t>
      </w:r>
      <w:proofErr w:type="spellStart"/>
      <w:r>
        <w:t>Snee</w:t>
      </w:r>
      <w:proofErr w:type="spellEnd"/>
      <w:r>
        <w:t xml:space="preserve"> (2015) directs research towards a graphical investigation first.  For instance, plotting a simple line chart of market segment growth over time makes specific cyclical trends visually discoverable, versus a detailed analysis of rows in a table.</w:t>
      </w:r>
      <w:r w:rsidR="00B26392">
        <w:t xml:space="preserve">  Another critical strength of graphically approaching the data’s shape comes with the relative ease of explaining rational to other parts of the institution.  </w:t>
      </w:r>
      <w:r w:rsidR="003E2236">
        <w:t xml:space="preserve">Not all team members are </w:t>
      </w:r>
      <w:r w:rsidR="00B26392">
        <w:t xml:space="preserve">‘deeply in the trenches’ and need some mechanism </w:t>
      </w:r>
      <w:r w:rsidR="003E2236">
        <w:t xml:space="preserve">to connect the </w:t>
      </w:r>
      <w:r w:rsidR="00B26392">
        <w:t>discover</w:t>
      </w:r>
      <w:r w:rsidR="003E2236">
        <w:t>ies</w:t>
      </w:r>
      <w:r w:rsidR="00B26392">
        <w:t xml:space="preserve"> </w:t>
      </w:r>
      <w:r w:rsidR="003E2236">
        <w:t xml:space="preserve">with their </w:t>
      </w:r>
      <w:r w:rsidR="0035422A">
        <w:t>external perspectives</w:t>
      </w:r>
      <w:r w:rsidR="00B26392">
        <w:t>.</w:t>
      </w:r>
      <w:r w:rsidR="003E2236">
        <w:t xml:space="preserve">  Consider the distinction between presenting </w:t>
      </w:r>
      <w:r w:rsidR="003E2236" w:rsidRPr="003E2236">
        <w:rPr>
          <w:i/>
          <w:iCs/>
        </w:rPr>
        <w:t>only</w:t>
      </w:r>
      <w:r w:rsidR="003E2236">
        <w:t xml:space="preserve"> a polynomial equation to predict housing prices versus the inclusion of a scatter plot and estimated curve.</w:t>
      </w:r>
      <w:r w:rsidR="00AD2673">
        <w:t xml:space="preserve">  Aside from data visualizations, the input shape is an important characteristic of mining algorithms.  If the algorithm learns on individual instances, then aggregate counts are not useful </w:t>
      </w:r>
      <w:r w:rsidR="009178CB">
        <w:t>regardless</w:t>
      </w:r>
      <w:r w:rsidR="00AD2673">
        <w:t xml:space="preserve"> of its relevance to </w:t>
      </w:r>
      <w:r w:rsidR="009178CB">
        <w:t xml:space="preserve">the </w:t>
      </w:r>
      <w:r w:rsidR="00AD2673">
        <w:t>problem.</w:t>
      </w:r>
      <w:r w:rsidR="009178CB">
        <w:t xml:space="preserve">  Similar requirements are present concerning time components and </w:t>
      </w:r>
      <w:r w:rsidR="009178CB">
        <w:lastRenderedPageBreak/>
        <w:t>multi-dimensional data (e.g., images).  These constraints can force the researchers to search for more supporting evidence or alternative expressions of the problem.</w:t>
      </w:r>
      <w:r w:rsidR="004E3603">
        <w:t xml:space="preserve">  </w:t>
      </w:r>
      <w:r w:rsidR="00C92306">
        <w:t>However, specific scenarios are inherently</w:t>
      </w:r>
      <w:r w:rsidR="004E3603">
        <w:t xml:space="preserve"> spare, or it’s prohibitively expensive to acquire more data, such as collecting </w:t>
      </w:r>
      <w:r w:rsidR="00C92306">
        <w:t xml:space="preserve">project bids from </w:t>
      </w:r>
      <w:r w:rsidR="004E3603">
        <w:t>contractor</w:t>
      </w:r>
      <w:r w:rsidR="00C92306">
        <w:t>s</w:t>
      </w:r>
      <w:r w:rsidR="004E3603">
        <w:t xml:space="preserve">.  Instead of mapping </w:t>
      </w:r>
      <w:r w:rsidR="00C92306">
        <w:t xml:space="preserve">these </w:t>
      </w:r>
      <w:r w:rsidR="004E3603">
        <w:t>bids to precise quantitative estimate</w:t>
      </w:r>
      <w:r w:rsidR="001C7024">
        <w:t>s</w:t>
      </w:r>
      <w:r w:rsidR="004E3603">
        <w:t xml:space="preserve"> </w:t>
      </w:r>
      <w:r w:rsidR="00C92306">
        <w:t xml:space="preserve">through </w:t>
      </w:r>
      <w:r w:rsidR="001C7024">
        <w:t xml:space="preserve">regression </w:t>
      </w:r>
      <w:r w:rsidR="004E3603">
        <w:t>(e.g., $152,593.22)</w:t>
      </w:r>
      <w:r w:rsidR="00C92306">
        <w:t>—t</w:t>
      </w:r>
      <w:r w:rsidR="004E3603">
        <w:t>he</w:t>
      </w:r>
      <w:r w:rsidR="00C92306">
        <w:t xml:space="preserve"> </w:t>
      </w:r>
      <w:r w:rsidR="004E3603">
        <w:t xml:space="preserve">company </w:t>
      </w:r>
      <w:r w:rsidR="00C92306">
        <w:t xml:space="preserve">could </w:t>
      </w:r>
      <w:r w:rsidR="004E3603">
        <w:t>use a qualitative bucketing strategy (e.g., cheap versus expensive)</w:t>
      </w:r>
      <w:r w:rsidR="00C92306">
        <w:t>.  While the qualitative approaches are less specific, they provide a mechanism to reduce the search space further and can ensemble with other algorithms to form a unified collection of signals.</w:t>
      </w:r>
    </w:p>
    <w:p w14:paraId="7425E399" w14:textId="1141133A" w:rsidR="008A76BA" w:rsidRDefault="008A76BA" w:rsidP="008A76BA">
      <w:pPr>
        <w:pStyle w:val="Heading1"/>
      </w:pPr>
      <w:r>
        <w:t>Section II: Compare Predictive Techniques</w:t>
      </w:r>
    </w:p>
    <w:p w14:paraId="088B4A33" w14:textId="313AB769" w:rsidR="00766A8E" w:rsidRDefault="00766A8E" w:rsidP="00766A8E">
      <w:pPr>
        <w:pStyle w:val="Heading2"/>
      </w:pPr>
      <w:r>
        <w:t>Markov Chains</w:t>
      </w:r>
    </w:p>
    <w:p w14:paraId="107F72F6" w14:textId="3D784528" w:rsidR="003B49FA" w:rsidRDefault="00766A8E" w:rsidP="003B49FA">
      <w:r>
        <w:tab/>
        <w:t>A core challenge to applying basic statistics toward real-world data comes from the assumption that each action is independent.  However, many scenarios contain a conditional state transition probability that is dependent on the current state.  If the stock market falls 5%, should an investor buy more stocks?  The binary question requires a contextually sensitive answer that considers their net position (e.g., short the market)</w:t>
      </w:r>
      <w:r w:rsidR="00907BDB">
        <w:t xml:space="preserve">, </w:t>
      </w:r>
      <w:r>
        <w:t>outlook (e.g., 2008 financial crisis versus 2017 Trump bump)</w:t>
      </w:r>
      <w:r w:rsidR="00907BDB">
        <w:t>, and similar factors.  Markov chains provide the mathematical basis for making statistical models that incorporate these dependencies</w:t>
      </w:r>
      <w:sdt>
        <w:sdtPr>
          <w:id w:val="473109469"/>
          <w:citation/>
        </w:sdtPr>
        <w:sdtContent>
          <w:r w:rsidR="003B49FA">
            <w:fldChar w:fldCharType="begin"/>
          </w:r>
          <w:r w:rsidR="003B49FA">
            <w:instrText xml:space="preserve"> CITATION Kah14 \l 1033 </w:instrText>
          </w:r>
          <w:r w:rsidR="003B49FA">
            <w:fldChar w:fldCharType="separate"/>
          </w:r>
          <w:r w:rsidR="003B49FA">
            <w:rPr>
              <w:noProof/>
            </w:rPr>
            <w:t xml:space="preserve"> (Kahn Academy, 2014)</w:t>
          </w:r>
          <w:r w:rsidR="003B49FA">
            <w:fldChar w:fldCharType="end"/>
          </w:r>
        </w:sdtContent>
      </w:sdt>
      <w:r w:rsidR="00907BDB">
        <w:t>.</w:t>
      </w:r>
      <w:r w:rsidR="003B49FA">
        <w:t xml:space="preserve">  </w:t>
      </w:r>
      <w:r w:rsidR="00907BDB">
        <w:t>Creating the hypothetical purchasing model (see Figure 1) begins with a state diagram that represents the different actions available.  Then Monte Carlo solutions can approximate each edge’s weight by random sampling and recording the decisions.  While multiple use-cases can follow the same model, the weights are scenario-specific, such as (a) 401k retirement account that only adds index funds versus (b) delta-neutral (directionless) options trader.</w:t>
      </w:r>
      <w:r w:rsidR="003B49FA">
        <w:t xml:space="preserve">  This trait is </w:t>
      </w:r>
      <w:proofErr w:type="gramStart"/>
      <w:r w:rsidR="003B49FA">
        <w:t>similar to</w:t>
      </w:r>
      <w:proofErr w:type="gramEnd"/>
      <w:r w:rsidR="003B49FA">
        <w:t xml:space="preserve"> other algorithms where efficient training requires highly relevant facts to specific questions.</w:t>
      </w:r>
    </w:p>
    <w:p w14:paraId="392DB12C" w14:textId="77777777" w:rsidR="003B49FA" w:rsidRDefault="003B49FA" w:rsidP="003B49FA">
      <w:pPr>
        <w:pStyle w:val="Caption"/>
      </w:pPr>
    </w:p>
    <w:p w14:paraId="13D60275" w14:textId="4CF67490" w:rsidR="003B49FA" w:rsidRPr="00907BDB" w:rsidRDefault="003B49FA" w:rsidP="003B49FA">
      <w:pPr>
        <w:pStyle w:val="Caption"/>
      </w:pPr>
      <w:r w:rsidRPr="00907BDB">
        <w:lastRenderedPageBreak/>
        <w:t xml:space="preserve">Figure </w:t>
      </w:r>
      <w:r w:rsidRPr="00907BDB">
        <w:fldChar w:fldCharType="begin"/>
      </w:r>
      <w:r w:rsidRPr="00907BDB">
        <w:instrText xml:space="preserve"> SEQ Figure \* ARABIC </w:instrText>
      </w:r>
      <w:r w:rsidRPr="00907BDB">
        <w:fldChar w:fldCharType="separate"/>
      </w:r>
      <w:r w:rsidR="0039503D">
        <w:rPr>
          <w:noProof/>
        </w:rPr>
        <w:t>1</w:t>
      </w:r>
      <w:r w:rsidRPr="00907BDB">
        <w:fldChar w:fldCharType="end"/>
      </w:r>
      <w:r w:rsidRPr="00907BDB">
        <w:t>: Purchasing Model</w:t>
      </w:r>
    </w:p>
    <w:p w14:paraId="4A01E95F" w14:textId="28F2B010" w:rsidR="003B49FA" w:rsidRPr="003B49FA" w:rsidRDefault="003B49FA" w:rsidP="003B49FA">
      <w:pPr>
        <w:jc w:val="center"/>
      </w:pPr>
      <w:r>
        <w:rPr>
          <w:noProof/>
        </w:rPr>
        <w:drawing>
          <wp:inline distT="0" distB="0" distL="0" distR="0" wp14:anchorId="0614C5F5" wp14:editId="2E5CA5EF">
            <wp:extent cx="2019869" cy="1044204"/>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057087" cy="1063445"/>
                    </a:xfrm>
                    <a:prstGeom prst="rect">
                      <a:avLst/>
                    </a:prstGeom>
                  </pic:spPr>
                </pic:pic>
              </a:graphicData>
            </a:graphic>
          </wp:inline>
        </w:drawing>
      </w:r>
    </w:p>
    <w:p w14:paraId="4B13C530" w14:textId="2F84EC5D" w:rsidR="003B49FA" w:rsidRDefault="003B49FA" w:rsidP="003B49FA">
      <w:pPr>
        <w:pStyle w:val="Heading2"/>
      </w:pPr>
      <w:r>
        <w:t>Markov Experiment</w:t>
      </w:r>
    </w:p>
    <w:p w14:paraId="349AFF6A" w14:textId="4F42B86C" w:rsidR="00766A8E" w:rsidRDefault="003B49FA" w:rsidP="00766A8E">
      <w:r>
        <w:tab/>
        <w:t xml:space="preserve">Many online tutorials recommend exploring Markov chains as a solution to predict the next token in a sequence.  Mason (2003) maintains an open-source repository </w:t>
      </w:r>
      <w:proofErr w:type="gramStart"/>
      <w:r>
        <w:t>of  Shakespeare</w:t>
      </w:r>
      <w:proofErr w:type="gramEnd"/>
      <w:r>
        <w:t xml:space="preserve"> plays, which is easy to mine for different related expressions.  An experiment began with downloading each play and normalizing the text into a corpus of lowercase words.  Next, an iterator constructs a </w:t>
      </w:r>
      <w:proofErr w:type="spellStart"/>
      <w:r>
        <w:t>word_dictionary</w:t>
      </w:r>
      <w:proofErr w:type="spellEnd"/>
      <w:r>
        <w:t xml:space="preserve"> that maps n-gram tuples to a word bag of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w:t>
      </w:r>
      <w:r w:rsidR="0039503D">
        <w:t>,</w:t>
      </w:r>
      <w:r>
        <w:t xml:space="preserve"> largely due to overfitting.</w:t>
      </w:r>
      <w:r w:rsidR="0039503D">
        <w:t xml:space="preserve">  Even at low n-gram terms, a frequent challenge arose from many unique words that cause long sequences of static choices. </w:t>
      </w:r>
    </w:p>
    <w:p w14:paraId="1C826523" w14:textId="6C7E976A" w:rsidR="0039503D" w:rsidRDefault="0039503D" w:rsidP="0039503D">
      <w:pPr>
        <w:pStyle w:val="Caption"/>
      </w:pPr>
      <w:r>
        <w:t xml:space="preserve">Figure </w:t>
      </w:r>
      <w:fldSimple w:instr=" SEQ Figure \* ARABIC ">
        <w:r>
          <w:rPr>
            <w:noProof/>
          </w:rPr>
          <w:t>2</w:t>
        </w:r>
      </w:fldSimple>
      <w:r>
        <w:t xml:space="preserve"> n-gram Examples</w:t>
      </w:r>
    </w:p>
    <w:p w14:paraId="337226E9" w14:textId="1F7DDCE6" w:rsidR="0039503D" w:rsidRDefault="0039503D" w:rsidP="0039503D">
      <w:pPr>
        <w:jc w:val="center"/>
      </w:pPr>
      <w:r>
        <w:rPr>
          <w:noProof/>
        </w:rPr>
        <w:drawing>
          <wp:inline distT="0" distB="0" distL="0" distR="0" wp14:anchorId="3A902E42" wp14:editId="435F4E67">
            <wp:extent cx="3431848" cy="263401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96536" cy="2683667"/>
                    </a:xfrm>
                    <a:prstGeom prst="rect">
                      <a:avLst/>
                    </a:prstGeom>
                  </pic:spPr>
                </pic:pic>
              </a:graphicData>
            </a:graphic>
          </wp:inline>
        </w:drawing>
      </w:r>
    </w:p>
    <w:p w14:paraId="4373E55C" w14:textId="02BDCC91" w:rsidR="00766A8E" w:rsidRDefault="00766A8E" w:rsidP="00766A8E">
      <w:pPr>
        <w:pStyle w:val="Heading2"/>
      </w:pPr>
      <w:bookmarkStart w:id="0" w:name="_GoBack"/>
      <w:bookmarkEnd w:id="0"/>
      <w:r>
        <w:lastRenderedPageBreak/>
        <w:t>Particle Swarm</w:t>
      </w:r>
    </w:p>
    <w:p w14:paraId="465D91F2" w14:textId="74438007" w:rsidR="00907BDB" w:rsidRPr="00907BDB" w:rsidRDefault="00907BDB" w:rsidP="00907BDB">
      <w:pPr>
        <w:pStyle w:val="Heading2"/>
      </w:pPr>
      <w:r>
        <w:t>Genetic Algorithm</w:t>
      </w:r>
    </w:p>
    <w:p w14:paraId="122DD387" w14:textId="12C88248" w:rsidR="00766A8E" w:rsidRPr="00766A8E" w:rsidRDefault="00766A8E" w:rsidP="00766A8E">
      <w:pPr>
        <w:pStyle w:val="Heading2"/>
      </w:pPr>
      <w:r>
        <w:t>Neural Networks</w:t>
      </w:r>
    </w:p>
    <w:p w14:paraId="766AFFD6" w14:textId="77777777" w:rsidR="00766A8E" w:rsidRPr="00766A8E" w:rsidRDefault="00766A8E" w:rsidP="00766A8E"/>
    <w:sectPr w:rsidR="00766A8E" w:rsidRPr="00766A8E" w:rsidSect="0082223F">
      <w:headerReference w:type="defaul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F8FE47" w14:textId="77777777" w:rsidR="004C5A56" w:rsidRDefault="004C5A56" w:rsidP="0082223F">
      <w:pPr>
        <w:spacing w:line="240" w:lineRule="auto"/>
      </w:pPr>
      <w:r>
        <w:separator/>
      </w:r>
    </w:p>
  </w:endnote>
  <w:endnote w:type="continuationSeparator" w:id="0">
    <w:p w14:paraId="233E922F" w14:textId="77777777" w:rsidR="004C5A56" w:rsidRDefault="004C5A5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2565AA" w14:textId="77777777" w:rsidR="004C5A56" w:rsidRDefault="004C5A56" w:rsidP="0082223F">
      <w:pPr>
        <w:spacing w:line="240" w:lineRule="auto"/>
      </w:pPr>
      <w:r>
        <w:separator/>
      </w:r>
    </w:p>
  </w:footnote>
  <w:footnote w:type="continuationSeparator" w:id="0">
    <w:p w14:paraId="0C491C7F" w14:textId="77777777" w:rsidR="004C5A56" w:rsidRDefault="004C5A5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06249A"/>
    <w:rsid w:val="00183597"/>
    <w:rsid w:val="001C7024"/>
    <w:rsid w:val="002806B7"/>
    <w:rsid w:val="0035422A"/>
    <w:rsid w:val="0039503D"/>
    <w:rsid w:val="003B49FA"/>
    <w:rsid w:val="003E2236"/>
    <w:rsid w:val="003F4714"/>
    <w:rsid w:val="00401D65"/>
    <w:rsid w:val="004223E8"/>
    <w:rsid w:val="004A784B"/>
    <w:rsid w:val="004B6332"/>
    <w:rsid w:val="004C5A56"/>
    <w:rsid w:val="004E3603"/>
    <w:rsid w:val="0073677D"/>
    <w:rsid w:val="00766A8E"/>
    <w:rsid w:val="00797C54"/>
    <w:rsid w:val="0082223F"/>
    <w:rsid w:val="008A76BA"/>
    <w:rsid w:val="008B5129"/>
    <w:rsid w:val="00907BDB"/>
    <w:rsid w:val="009178CB"/>
    <w:rsid w:val="009A757D"/>
    <w:rsid w:val="009B5FDE"/>
    <w:rsid w:val="00AD2673"/>
    <w:rsid w:val="00B12B4B"/>
    <w:rsid w:val="00B26392"/>
    <w:rsid w:val="00C73692"/>
    <w:rsid w:val="00C92306"/>
    <w:rsid w:val="00C93BB7"/>
    <w:rsid w:val="00CB25E9"/>
    <w:rsid w:val="00D00742"/>
    <w:rsid w:val="00D2077A"/>
    <w:rsid w:val="00DB4CD4"/>
    <w:rsid w:val="00DE2224"/>
    <w:rsid w:val="00F427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907BDB"/>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0987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UT11</b:Tag>
    <b:SourceType>JournalArticle</b:SourceType>
    <b:Guid>{5156CB7B-EFA7-44BD-9F99-7986D39254BD}</b:Guid>
    <b:Title>AUTOMATION OF GENERALIZED ADDITIVE NEURAL NETWORKS FOR PREDICTIVE DATA MINING</b:Title>
    <b:JournalName>Applied Artificial Intelligence. May/Jun2011, Vol. 25 Issue 5</b:JournalName>
    <b:Year>2011</b:Year>
    <b:Pages>380-425</b:Pages>
    <b:RefOrder>2</b:RefOrder>
  </b:Source>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3</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b:RefOrder>
  </b:Source>
  <b:Source>
    <b:Tag>Mas20</b:Tag>
    <b:SourceType>InternetSite</b:SourceType>
    <b:Guid>{C50C123D-1D92-47E6-8AC0-F5130DB44D42}</b:Guid>
    <b:Author>
      <b:Author>
        <b:NameList>
          <b:Person>
            <b:Last>Mason</b:Last>
            <b:First>G</b:First>
          </b:Person>
        </b:NameList>
      </b:Author>
    </b:Author>
    <b:Title>Shakespeare's plays</b:Title>
    <b:InternetSiteTitle>OpenSource Shakespeare</b:InternetSiteTitle>
    <b:Year>2020</b:Year>
    <b:Month>March</b:Month>
    <b:Day>1</b:Day>
    <b:URL>https://www.opensourceshakespeare.org/views/plays/plays.php</b:URL>
    <b:RefOrder>4</b:RefOrder>
  </b:Source>
</b:Sources>
</file>

<file path=customXml/itemProps1.xml><?xml version="1.0" encoding="utf-8"?>
<ds:datastoreItem xmlns:ds="http://schemas.openxmlformats.org/officeDocument/2006/customXml" ds:itemID="{55CE4EB1-80BD-4B21-BB6B-7C04F689E2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4</TotalTime>
  <Pages>6</Pages>
  <Words>1078</Words>
  <Characters>615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9</cp:revision>
  <dcterms:created xsi:type="dcterms:W3CDTF">2019-05-19T17:38:00Z</dcterms:created>
  <dcterms:modified xsi:type="dcterms:W3CDTF">2020-03-01T19:25:00Z</dcterms:modified>
</cp:coreProperties>
</file>